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2A871" w14:textId="77777777" w:rsidR="00DD563E" w:rsidRDefault="00DD563E" w:rsidP="00DD563E">
      <w:pPr>
        <w:spacing w:line="240" w:lineRule="auto"/>
      </w:pPr>
    </w:p>
    <w:tbl>
      <w:tblPr>
        <w:tblpPr w:leftFromText="180" w:rightFromText="180" w:vertAnchor="text" w:tblpY="1"/>
        <w:tblOverlap w:val="never"/>
        <w:tblW w:w="0" w:type="auto"/>
        <w:tblLook w:val="0600" w:firstRow="0" w:lastRow="0" w:firstColumn="0" w:lastColumn="0" w:noHBand="1" w:noVBand="1"/>
      </w:tblPr>
      <w:tblGrid>
        <w:gridCol w:w="10773"/>
      </w:tblGrid>
      <w:tr w:rsidR="007F289C" w:rsidRPr="001172FA" w14:paraId="4F82241C" w14:textId="77777777" w:rsidTr="007F289C">
        <w:trPr>
          <w:trHeight w:val="1277"/>
        </w:trPr>
        <w:tc>
          <w:tcPr>
            <w:tcW w:w="10773" w:type="dxa"/>
            <w:vAlign w:val="center"/>
          </w:tcPr>
          <w:p w14:paraId="29019583" w14:textId="63A28338" w:rsidR="007F289C" w:rsidRPr="00F92BB3" w:rsidRDefault="007F289C" w:rsidP="007F289C">
            <w:pPr>
              <w:spacing w:after="0" w:line="240" w:lineRule="auto"/>
              <w:ind w:hanging="108"/>
              <w:rPr>
                <w:rFonts w:ascii="Palatino Linotype" w:hAnsi="Palatino Linotype"/>
                <w:b/>
                <w:sz w:val="52"/>
                <w:szCs w:val="52"/>
              </w:rPr>
            </w:pPr>
            <w:r w:rsidRPr="00F92BB3">
              <w:rPr>
                <w:rFonts w:ascii="Palatino Linotype" w:hAnsi="Palatino Linotype" w:cs="Iskoola Pota"/>
                <w:b/>
                <w:color w:val="3D4B6A" w:themeColor="accent3" w:themeShade="BF"/>
                <w:sz w:val="52"/>
                <w:szCs w:val="52"/>
              </w:rPr>
              <w:t>WEDDING</w:t>
            </w:r>
            <w:r w:rsidR="00F42D5A">
              <w:rPr>
                <w:rFonts w:ascii="Palatino Linotype" w:hAnsi="Palatino Linotype" w:cs="Iskoola Pota"/>
                <w:b/>
                <w:color w:val="3D4B6A" w:themeColor="accent3" w:themeShade="BF"/>
                <w:sz w:val="52"/>
                <w:szCs w:val="52"/>
              </w:rPr>
              <w:t xml:space="preserve"> (</w:t>
            </w:r>
            <w:r w:rsidR="00DD563E" w:rsidRPr="00F92BB3">
              <w:rPr>
                <w:rFonts w:ascii="Palatino Linotype" w:hAnsi="Palatino Linotype" w:cs="Iskoola Pota"/>
                <w:b/>
                <w:color w:val="3D4B6A" w:themeColor="accent3" w:themeShade="BF"/>
                <w:sz w:val="52"/>
                <w:szCs w:val="52"/>
              </w:rPr>
              <w:t>BLESSING)</w:t>
            </w:r>
            <w:r w:rsidRPr="00F92BB3">
              <w:rPr>
                <w:rFonts w:ascii="Palatino Linotype" w:hAnsi="Palatino Linotype" w:cs="Iskoola Pota"/>
                <w:b/>
                <w:color w:val="3D4B6A" w:themeColor="accent3" w:themeShade="BF"/>
                <w:sz w:val="52"/>
                <w:szCs w:val="52"/>
              </w:rPr>
              <w:t xml:space="preserve"> BOOKING FORM</w:t>
            </w:r>
          </w:p>
        </w:tc>
      </w:tr>
    </w:tbl>
    <w:p w14:paraId="454CF120" w14:textId="2489A536" w:rsidR="003E6FCB" w:rsidRDefault="00DD563E" w:rsidP="00FD35A6">
      <w:pPr>
        <w:rPr>
          <w:rFonts w:ascii="Palatino Linotype" w:hAnsi="Palatino Linotype" w:cs="Calibri"/>
        </w:rPr>
      </w:pPr>
      <w:r>
        <w:rPr>
          <w:rFonts w:ascii="Palatino Linotype" w:hAnsi="Palatino Linotype"/>
        </w:rPr>
        <w:br/>
      </w:r>
      <w:r w:rsidR="00881FF7"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881FF7" w:rsidRPr="00B9297F">
        <w:rPr>
          <w:rFonts w:ascii="Palatino Linotype" w:hAnsi="Palatino Linotype" w:cs="Calibri"/>
        </w:rPr>
        <w:instrText xml:space="preserve"> FORMCHECKBOX </w:instrText>
      </w:r>
      <w:r w:rsidR="00881FF7" w:rsidRPr="00B9297F">
        <w:rPr>
          <w:rFonts w:ascii="Palatino Linotype" w:hAnsi="Palatino Linotype" w:cs="Calibri"/>
        </w:rPr>
      </w:r>
      <w:r w:rsidR="00881FF7" w:rsidRPr="00B9297F">
        <w:rPr>
          <w:rFonts w:ascii="Palatino Linotype" w:hAnsi="Palatino Linotype" w:cs="Calibri"/>
        </w:rPr>
        <w:fldChar w:fldCharType="separate"/>
      </w:r>
      <w:r w:rsidR="00881FF7" w:rsidRPr="00B9297F">
        <w:rPr>
          <w:rFonts w:ascii="Palatino Linotype" w:hAnsi="Palatino Linotype" w:cs="Calibri"/>
        </w:rPr>
        <w:fldChar w:fldCharType="end"/>
      </w:r>
      <w:r w:rsidR="00881FF7" w:rsidRPr="00B9297F">
        <w:rPr>
          <w:rFonts w:ascii="Palatino Linotype" w:hAnsi="Palatino Linotype" w:cs="Calibri"/>
        </w:rPr>
        <w:t xml:space="preserve">  </w:t>
      </w:r>
      <w:r w:rsidR="00841C45" w:rsidRPr="00B9297F">
        <w:rPr>
          <w:rFonts w:ascii="Palatino Linotype" w:hAnsi="Palatino Linotype"/>
        </w:rPr>
        <w:t xml:space="preserve">I wish to book a Wedding (Legal ceremony)  </w:t>
      </w:r>
    </w:p>
    <w:p w14:paraId="4EB01419" w14:textId="59966D4A" w:rsidR="00841C45" w:rsidRPr="00B9297F" w:rsidRDefault="00881FF7" w:rsidP="00FD35A6">
      <w:pPr>
        <w:rPr>
          <w:rFonts w:ascii="Palatino Linotype" w:hAnsi="Palatino Linotype" w:cs="Calibri"/>
        </w:rPr>
      </w:pPr>
      <w:r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B9297F">
        <w:rPr>
          <w:rFonts w:ascii="Palatino Linotype" w:hAnsi="Palatino Linotype" w:cs="Calibri"/>
        </w:rPr>
        <w:instrText xml:space="preserve"> FORMCHECKBOX </w:instrText>
      </w:r>
      <w:r w:rsidRPr="00B9297F">
        <w:rPr>
          <w:rFonts w:ascii="Palatino Linotype" w:hAnsi="Palatino Linotype" w:cs="Calibri"/>
        </w:rPr>
      </w:r>
      <w:r w:rsidRPr="00B9297F">
        <w:rPr>
          <w:rFonts w:ascii="Palatino Linotype" w:hAnsi="Palatino Linotype" w:cs="Calibri"/>
        </w:rPr>
        <w:fldChar w:fldCharType="separate"/>
      </w:r>
      <w:r w:rsidRPr="00B9297F">
        <w:rPr>
          <w:rFonts w:ascii="Palatino Linotype" w:hAnsi="Palatino Linotype" w:cs="Calibri"/>
        </w:rPr>
        <w:fldChar w:fldCharType="end"/>
      </w:r>
      <w:r w:rsidRPr="00B9297F">
        <w:rPr>
          <w:rFonts w:ascii="Palatino Linotype" w:hAnsi="Palatino Linotype" w:cs="Calibri"/>
        </w:rPr>
        <w:t xml:space="preserve">  </w:t>
      </w:r>
      <w:r w:rsidR="00841C45" w:rsidRPr="00B9297F">
        <w:rPr>
          <w:rFonts w:ascii="Palatino Linotype" w:hAnsi="Palatino Linotype" w:cs="Calibri"/>
        </w:rPr>
        <w:t>I wish to book a Wedding Blessing (</w:t>
      </w:r>
      <w:r w:rsidR="00AC4C39">
        <w:rPr>
          <w:rFonts w:ascii="Palatino Linotype" w:hAnsi="Palatino Linotype" w:cs="Calibri"/>
        </w:rPr>
        <w:t xml:space="preserve">We are/will be </w:t>
      </w:r>
      <w:r w:rsidR="00841C45" w:rsidRPr="00B9297F">
        <w:rPr>
          <w:rFonts w:ascii="Palatino Linotype" w:hAnsi="Palatino Linotype" w:cs="Calibri"/>
        </w:rPr>
        <w:t>legally married</w:t>
      </w:r>
      <w:r w:rsidR="00AC4C39">
        <w:rPr>
          <w:rFonts w:ascii="Palatino Linotype" w:hAnsi="Palatino Linotype" w:cs="Calibri"/>
        </w:rPr>
        <w:t xml:space="preserve"> before th</w:t>
      </w:r>
      <w:r w:rsidR="00563D30">
        <w:rPr>
          <w:rFonts w:ascii="Palatino Linotype" w:hAnsi="Palatino Linotype" w:cs="Calibri"/>
        </w:rPr>
        <w:t xml:space="preserve">e date of this </w:t>
      </w:r>
      <w:r>
        <w:rPr>
          <w:rFonts w:ascii="Palatino Linotype" w:hAnsi="Palatino Linotype" w:cs="Calibri"/>
        </w:rPr>
        <w:t>ceremony)</w:t>
      </w:r>
      <w:r w:rsidR="00841C45" w:rsidRPr="00B9297F">
        <w:rPr>
          <w:rFonts w:ascii="Palatino Linotype" w:hAnsi="Palatino Linotype" w:cs="Calibri"/>
        </w:rPr>
        <w:t xml:space="preserve"> </w:t>
      </w:r>
    </w:p>
    <w:tbl>
      <w:tblPr>
        <w:tblW w:w="1076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554"/>
        <w:gridCol w:w="3116"/>
        <w:gridCol w:w="715"/>
        <w:gridCol w:w="1983"/>
        <w:gridCol w:w="993"/>
        <w:gridCol w:w="2407"/>
      </w:tblGrid>
      <w:tr w:rsidR="00510CA2" w:rsidRPr="00B9297F" w14:paraId="35C83B7D" w14:textId="77777777" w:rsidTr="00D155C9">
        <w:trPr>
          <w:trHeight w:val="544"/>
        </w:trPr>
        <w:tc>
          <w:tcPr>
            <w:tcW w:w="1555" w:type="dxa"/>
            <w:vAlign w:val="center"/>
          </w:tcPr>
          <w:p w14:paraId="1B723DA9" w14:textId="77777777" w:rsidR="00510CA2" w:rsidRPr="00B9297F" w:rsidRDefault="00510CA2" w:rsidP="00D155C9">
            <w:pPr>
              <w:pStyle w:val="Labels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Day and Date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08B43FFC" w14:textId="77777777" w:rsidR="00510CA2" w:rsidRPr="00B9297F" w:rsidRDefault="00510CA2" w:rsidP="00FE531C">
            <w:pPr>
              <w:spacing w:after="0" w:line="240" w:lineRule="auto"/>
              <w:rPr>
                <w:rFonts w:ascii="Palatino Linotype" w:hAnsi="Palatino Linotyp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60753E2" w14:textId="77777777" w:rsidR="00510CA2" w:rsidRPr="00B9297F" w:rsidRDefault="00510CA2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Tim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229B474" w14:textId="77777777" w:rsidR="00510CA2" w:rsidRPr="00B9297F" w:rsidRDefault="00510CA2" w:rsidP="00FE531C">
            <w:pPr>
              <w:spacing w:after="0" w:line="240" w:lineRule="auto"/>
              <w:rPr>
                <w:rFonts w:ascii="Palatino Linotype" w:hAnsi="Palatino Linotype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74FCBE8C" w14:textId="77777777" w:rsidR="00510CA2" w:rsidRPr="00B9297F" w:rsidRDefault="00510CA2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Chapel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1F26FD18" w14:textId="77777777" w:rsidR="00510CA2" w:rsidRPr="00B9297F" w:rsidRDefault="00510CA2" w:rsidP="00FE531C">
            <w:pPr>
              <w:spacing w:after="0" w:line="240" w:lineRule="auto"/>
              <w:rPr>
                <w:rFonts w:ascii="Palatino Linotype" w:hAnsi="Palatino Linotype"/>
              </w:rPr>
            </w:pPr>
          </w:p>
        </w:tc>
      </w:tr>
    </w:tbl>
    <w:p w14:paraId="7F9ED062" w14:textId="77777777" w:rsidR="00FE5E07" w:rsidRPr="00B9297F" w:rsidRDefault="00FE5E07" w:rsidP="00E4417F">
      <w:pPr>
        <w:pStyle w:val="Heading1"/>
        <w:spacing w:before="20"/>
        <w:rPr>
          <w:rFonts w:ascii="Palatino Linotype" w:hAnsi="Palatino Linotype"/>
          <w:sz w:val="22"/>
          <w:szCs w:val="22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96"/>
        <w:gridCol w:w="3686"/>
        <w:gridCol w:w="1701"/>
        <w:gridCol w:w="3707"/>
      </w:tblGrid>
      <w:tr w:rsidR="00FE5E07" w:rsidRPr="00B9297F" w14:paraId="7546404C" w14:textId="77777777" w:rsidTr="00F849E7">
        <w:tc>
          <w:tcPr>
            <w:tcW w:w="1696" w:type="dxa"/>
            <w:vAlign w:val="center"/>
          </w:tcPr>
          <w:p w14:paraId="6019BEED" w14:textId="6C543536" w:rsidR="00FE5E07" w:rsidRPr="00B9297F" w:rsidRDefault="00FE5E07" w:rsidP="00F849E7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Bride/Groom</w:t>
            </w:r>
            <w:r w:rsidRPr="00B9297F">
              <w:rPr>
                <w:rFonts w:ascii="Palatino Linotype" w:hAnsi="Palatino Linotype"/>
                <w:sz w:val="22"/>
              </w:rPr>
              <w:t xml:space="preserve"> 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BE644F" w14:textId="77777777" w:rsidR="00FE5E07" w:rsidRPr="00B9297F" w:rsidRDefault="00FE5E07" w:rsidP="00F849E7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611B1F36" w14:textId="35940838" w:rsidR="00FE5E07" w:rsidRPr="00B9297F" w:rsidRDefault="00FE5E07" w:rsidP="00F849E7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Bride/Groom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688945C3" w14:textId="77777777" w:rsidR="00FE5E07" w:rsidRPr="00B9297F" w:rsidRDefault="00FE5E07" w:rsidP="00F849E7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</w:tbl>
    <w:p w14:paraId="5A1E8679" w14:textId="2311184B" w:rsidR="00FE5E07" w:rsidRPr="00DB7B69" w:rsidRDefault="00FE5E07" w:rsidP="00FE5E07">
      <w:pPr>
        <w:rPr>
          <w:rFonts w:ascii="Palatino Linotype" w:hAnsi="Palatino Linotype"/>
          <w:color w:val="1F497D" w:themeColor="text2"/>
        </w:rPr>
      </w:pPr>
      <w:r w:rsidRPr="00DB7B69">
        <w:rPr>
          <w:rFonts w:ascii="Palatino Linotype" w:hAnsi="Palatino Linotype"/>
          <w:color w:val="1F497D" w:themeColor="text2"/>
        </w:rPr>
        <w:t xml:space="preserve">Please </w:t>
      </w:r>
      <w:r w:rsidR="00A25149" w:rsidRPr="00DB7B69">
        <w:rPr>
          <w:rFonts w:ascii="Palatino Linotype" w:hAnsi="Palatino Linotype"/>
          <w:color w:val="1F497D" w:themeColor="text2"/>
        </w:rPr>
        <w:t>choose the correct term (Bride/Groom</w:t>
      </w:r>
      <w:r w:rsidR="0010303C" w:rsidRPr="00DB7B69">
        <w:rPr>
          <w:rFonts w:ascii="Palatino Linotype" w:hAnsi="Palatino Linotype"/>
          <w:color w:val="1F497D" w:themeColor="text2"/>
        </w:rPr>
        <w:t>)</w:t>
      </w:r>
      <w:r w:rsidR="00A25149" w:rsidRPr="00DB7B69">
        <w:rPr>
          <w:rFonts w:ascii="Palatino Linotype" w:hAnsi="Palatino Linotype"/>
          <w:color w:val="1F497D" w:themeColor="text2"/>
        </w:rPr>
        <w:t xml:space="preserve"> and delete the alternative on each section above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96"/>
        <w:gridCol w:w="3686"/>
        <w:gridCol w:w="1701"/>
        <w:gridCol w:w="3707"/>
      </w:tblGrid>
      <w:tr w:rsidR="00AE66B3" w:rsidRPr="00B9297F" w14:paraId="4521A5C2" w14:textId="77777777" w:rsidTr="00F849E7">
        <w:tc>
          <w:tcPr>
            <w:tcW w:w="1696" w:type="dxa"/>
            <w:vAlign w:val="center"/>
          </w:tcPr>
          <w:p w14:paraId="356CB7E7" w14:textId="740B3891" w:rsidR="00AE66B3" w:rsidRPr="00B9297F" w:rsidRDefault="00AE66B3" w:rsidP="00F849E7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Eligibility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D7F754" w14:textId="77777777" w:rsidR="00AE66B3" w:rsidRPr="00B9297F" w:rsidRDefault="00AE66B3" w:rsidP="00F849E7">
            <w:pPr>
              <w:rPr>
                <w:rFonts w:ascii="Palatino Linotype" w:hAnsi="Palatino Linotype"/>
              </w:rPr>
            </w:pPr>
            <w:sdt>
              <w:sdtPr>
                <w:rPr>
                  <w:rFonts w:ascii="Palatino Linotype" w:hAnsi="Palatino Linotype"/>
                </w:rPr>
                <w:id w:val="-211458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 xml:space="preserve">Alumni </w:t>
            </w:r>
            <w:sdt>
              <w:sdtPr>
                <w:rPr>
                  <w:rFonts w:ascii="Palatino Linotype" w:hAnsi="Palatino Linotype"/>
                </w:rPr>
                <w:id w:val="-94250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 xml:space="preserve">Student </w:t>
            </w:r>
            <w:sdt>
              <w:sdtPr>
                <w:rPr>
                  <w:rFonts w:ascii="Palatino Linotype" w:hAnsi="Palatino Linotype"/>
                </w:rPr>
                <w:id w:val="-747951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 xml:space="preserve">Staff </w:t>
            </w:r>
            <w:sdt>
              <w:sdtPr>
                <w:rPr>
                  <w:rFonts w:ascii="Palatino Linotype" w:hAnsi="Palatino Linotype"/>
                </w:rPr>
                <w:id w:val="-721758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>Other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46382642" w14:textId="7F40CD26" w:rsidR="00AE66B3" w:rsidRPr="00B9297F" w:rsidRDefault="00AE66B3" w:rsidP="00F849E7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Eligibility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73209C86" w14:textId="77777777" w:rsidR="00AE66B3" w:rsidRPr="00B9297F" w:rsidRDefault="00AE66B3" w:rsidP="00F849E7">
            <w:pPr>
              <w:spacing w:line="240" w:lineRule="auto"/>
              <w:rPr>
                <w:rFonts w:ascii="Palatino Linotype" w:hAnsi="Palatino Linotype"/>
              </w:rPr>
            </w:pPr>
            <w:sdt>
              <w:sdtPr>
                <w:rPr>
                  <w:rFonts w:ascii="Palatino Linotype" w:hAnsi="Palatino Linotype"/>
                </w:rPr>
                <w:id w:val="-205916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 xml:space="preserve">Alumni </w:t>
            </w:r>
            <w:sdt>
              <w:sdtPr>
                <w:rPr>
                  <w:rFonts w:ascii="Palatino Linotype" w:hAnsi="Palatino Linotype"/>
                </w:rPr>
                <w:id w:val="-31819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 xml:space="preserve">Student </w:t>
            </w:r>
            <w:sdt>
              <w:sdtPr>
                <w:rPr>
                  <w:rFonts w:ascii="Palatino Linotype" w:hAnsi="Palatino Linotype"/>
                </w:rPr>
                <w:id w:val="188036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 xml:space="preserve">Staff </w:t>
            </w:r>
            <w:sdt>
              <w:sdtPr>
                <w:rPr>
                  <w:rFonts w:ascii="Palatino Linotype" w:hAnsi="Palatino Linotype"/>
                </w:rPr>
                <w:id w:val="-451399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297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B9297F">
              <w:rPr>
                <w:rFonts w:ascii="Palatino Linotype" w:hAnsi="Palatino Linotype"/>
              </w:rPr>
              <w:t>Other</w:t>
            </w:r>
          </w:p>
        </w:tc>
      </w:tr>
    </w:tbl>
    <w:p w14:paraId="5D9F05F9" w14:textId="0AAD4880" w:rsidR="00510CA2" w:rsidRPr="00DB7B69" w:rsidRDefault="00510CA2" w:rsidP="00510CA2">
      <w:pPr>
        <w:pStyle w:val="Heading1"/>
        <w:rPr>
          <w:rFonts w:ascii="Palatino Linotype" w:hAnsi="Palatino Linotype"/>
          <w:color w:val="auto"/>
          <w:sz w:val="22"/>
          <w:szCs w:val="22"/>
        </w:rPr>
      </w:pPr>
      <w:r w:rsidRPr="00DB7B69">
        <w:rPr>
          <w:rFonts w:ascii="Palatino Linotype" w:hAnsi="Palatino Linotype"/>
          <w:color w:val="auto"/>
          <w:sz w:val="22"/>
          <w:szCs w:val="22"/>
        </w:rPr>
        <w:t>Contact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96"/>
        <w:gridCol w:w="3686"/>
        <w:gridCol w:w="1701"/>
        <w:gridCol w:w="3707"/>
      </w:tblGrid>
      <w:tr w:rsidR="00322399" w:rsidRPr="00B9297F" w14:paraId="7F81C839" w14:textId="77777777" w:rsidTr="00330CB0">
        <w:tc>
          <w:tcPr>
            <w:tcW w:w="1696" w:type="dxa"/>
            <w:vAlign w:val="center"/>
          </w:tcPr>
          <w:p w14:paraId="47EBB60C" w14:textId="77777777" w:rsidR="00322399" w:rsidRPr="00B9297F" w:rsidRDefault="00841C45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Email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B3CFE3" w14:textId="77777777" w:rsidR="00322399" w:rsidRPr="00B9297F" w:rsidRDefault="00322399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653B1606" w14:textId="77777777" w:rsidR="00322399" w:rsidRPr="00B9297F" w:rsidRDefault="00841C45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Email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26C8C6DD" w14:textId="77777777" w:rsidR="00322399" w:rsidRPr="00B9297F" w:rsidRDefault="00322399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322399" w:rsidRPr="00B9297F" w14:paraId="0347892B" w14:textId="77777777" w:rsidTr="00330CB0">
        <w:tc>
          <w:tcPr>
            <w:tcW w:w="1696" w:type="dxa"/>
            <w:vAlign w:val="center"/>
          </w:tcPr>
          <w:p w14:paraId="30EB3EE6" w14:textId="77777777" w:rsidR="00322399" w:rsidRPr="00B9297F" w:rsidRDefault="00841C45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Mobile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D8D1B3" w14:textId="77777777" w:rsidR="00322399" w:rsidRPr="00B9297F" w:rsidRDefault="00322399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57F19931" w14:textId="77777777" w:rsidR="00841C45" w:rsidRPr="00B9297F" w:rsidRDefault="00841C45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Mobile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6A8ECC7B" w14:textId="77777777" w:rsidR="00322399" w:rsidRPr="00B9297F" w:rsidRDefault="00322399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841C45" w:rsidRPr="00B9297F" w14:paraId="372136BE" w14:textId="77777777" w:rsidTr="00330CB0">
        <w:tc>
          <w:tcPr>
            <w:tcW w:w="1696" w:type="dxa"/>
            <w:vAlign w:val="center"/>
          </w:tcPr>
          <w:p w14:paraId="6A65DB1C" w14:textId="77777777" w:rsidR="00841C45" w:rsidRPr="00B9297F" w:rsidRDefault="00841C45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Denomination, if any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93AC9F" w14:textId="77777777" w:rsidR="00841C45" w:rsidRPr="00B9297F" w:rsidRDefault="00841C45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1C522C60" w14:textId="77777777" w:rsidR="00841C45" w:rsidRPr="00B9297F" w:rsidRDefault="00510CA2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Denomination, if any</w:t>
            </w:r>
          </w:p>
        </w:tc>
        <w:tc>
          <w:tcPr>
            <w:tcW w:w="3707" w:type="dxa"/>
            <w:shd w:val="clear" w:color="auto" w:fill="FFFFFF" w:themeFill="background1"/>
            <w:vAlign w:val="center"/>
          </w:tcPr>
          <w:p w14:paraId="177D25D6" w14:textId="77777777" w:rsidR="00841C45" w:rsidRPr="00B9297F" w:rsidRDefault="00841C45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</w:tbl>
    <w:p w14:paraId="103DF31D" w14:textId="77777777" w:rsidR="001172FA" w:rsidRPr="00B9297F" w:rsidRDefault="001172FA" w:rsidP="00C80D87">
      <w:pPr>
        <w:spacing w:after="0"/>
        <w:rPr>
          <w:rFonts w:ascii="Palatino Linotype" w:hAnsi="Palatino Linotype"/>
          <w:sz w:val="8"/>
          <w:szCs w:val="8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547"/>
        <w:gridCol w:w="8221"/>
      </w:tblGrid>
      <w:tr w:rsidR="00692C77" w:rsidRPr="00B9297F" w14:paraId="4B98130E" w14:textId="77777777" w:rsidTr="000C31E9">
        <w:tc>
          <w:tcPr>
            <w:tcW w:w="2547" w:type="dxa"/>
            <w:vAlign w:val="center"/>
          </w:tcPr>
          <w:p w14:paraId="10F19E15" w14:textId="77777777" w:rsidR="00692C77" w:rsidRPr="00B9297F" w:rsidRDefault="00692C77" w:rsidP="002F4136">
            <w:pPr>
              <w:pStyle w:val="Labels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Main Contact Address</w:t>
            </w:r>
          </w:p>
          <w:p w14:paraId="204A37EA" w14:textId="77777777" w:rsidR="00692C77" w:rsidRPr="00B9297F" w:rsidRDefault="00692C77" w:rsidP="002F4136">
            <w:pPr>
              <w:pStyle w:val="Labels"/>
              <w:spacing w:after="20"/>
              <w:jc w:val="right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Street</w:t>
            </w:r>
            <w:r w:rsidRPr="00B9297F">
              <w:rPr>
                <w:rFonts w:ascii="Palatino Linotype" w:hAnsi="Palatino Linotype"/>
                <w:sz w:val="22"/>
              </w:rPr>
              <w:br/>
              <w:t>Town</w:t>
            </w:r>
          </w:p>
          <w:p w14:paraId="42745292" w14:textId="77777777" w:rsidR="00692C77" w:rsidRPr="00B9297F" w:rsidRDefault="00692C77" w:rsidP="002F4136">
            <w:pPr>
              <w:pStyle w:val="Labels"/>
              <w:spacing w:after="20"/>
              <w:jc w:val="right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Postcode</w:t>
            </w:r>
          </w:p>
        </w:tc>
        <w:tc>
          <w:tcPr>
            <w:tcW w:w="8221" w:type="dxa"/>
            <w:shd w:val="clear" w:color="auto" w:fill="FFFFFF" w:themeFill="background1"/>
            <w:vAlign w:val="center"/>
          </w:tcPr>
          <w:p w14:paraId="03907BAA" w14:textId="77777777" w:rsidR="00692C77" w:rsidRPr="00B9297F" w:rsidRDefault="00692C77" w:rsidP="002F4136">
            <w:pPr>
              <w:spacing w:after="0" w:line="240" w:lineRule="auto"/>
              <w:rPr>
                <w:rFonts w:ascii="Palatino Linotype" w:hAnsi="Palatino Linotype"/>
              </w:rPr>
            </w:pPr>
          </w:p>
          <w:p w14:paraId="58E4ED51" w14:textId="77777777" w:rsidR="00692C77" w:rsidRPr="00B9297F" w:rsidRDefault="00692C77" w:rsidP="002F4136">
            <w:pPr>
              <w:spacing w:after="0" w:line="240" w:lineRule="auto"/>
              <w:rPr>
                <w:rFonts w:ascii="Palatino Linotype" w:hAnsi="Palatino Linotype"/>
              </w:rPr>
            </w:pPr>
          </w:p>
          <w:p w14:paraId="61711DFB" w14:textId="77777777" w:rsidR="00692C77" w:rsidRPr="00B9297F" w:rsidRDefault="00692C77" w:rsidP="002F4136">
            <w:pPr>
              <w:spacing w:after="0" w:line="240" w:lineRule="auto"/>
              <w:rPr>
                <w:rFonts w:ascii="Palatino Linotype" w:hAnsi="Palatino Linotype"/>
              </w:rPr>
            </w:pPr>
          </w:p>
        </w:tc>
      </w:tr>
    </w:tbl>
    <w:p w14:paraId="4B611EEC" w14:textId="1591DEB4" w:rsidR="00510CA2" w:rsidRPr="00DB7B69" w:rsidRDefault="00DB7B69" w:rsidP="00510CA2">
      <w:pPr>
        <w:pStyle w:val="Heading1"/>
        <w:rPr>
          <w:rFonts w:ascii="Palatino Linotype" w:hAnsi="Palatino Linotype"/>
          <w:color w:val="auto"/>
          <w:sz w:val="22"/>
          <w:szCs w:val="22"/>
        </w:rPr>
      </w:pPr>
      <w:r w:rsidRPr="00DB7B69">
        <w:rPr>
          <w:rFonts w:ascii="Palatino Linotype" w:hAnsi="Palatino Linotype"/>
          <w:color w:val="auto"/>
          <w:sz w:val="22"/>
          <w:szCs w:val="22"/>
        </w:rPr>
        <w:t>Minister’s</w:t>
      </w:r>
      <w:r w:rsidR="00510CA2" w:rsidRPr="00DB7B69">
        <w:rPr>
          <w:rFonts w:ascii="Palatino Linotype" w:hAnsi="Palatino Linotype"/>
          <w:color w:val="auto"/>
          <w:sz w:val="22"/>
          <w:szCs w:val="22"/>
        </w:rPr>
        <w:t xml:space="preserve">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980"/>
        <w:gridCol w:w="3466"/>
        <w:gridCol w:w="2963"/>
        <w:gridCol w:w="2381"/>
      </w:tblGrid>
      <w:tr w:rsidR="00510CA2" w:rsidRPr="00B9297F" w14:paraId="52B080E8" w14:textId="77777777" w:rsidTr="00510CA2">
        <w:tc>
          <w:tcPr>
            <w:tcW w:w="1980" w:type="dxa"/>
            <w:vAlign w:val="center"/>
          </w:tcPr>
          <w:p w14:paraId="6A28ABB3" w14:textId="77777777" w:rsidR="00510CA2" w:rsidRPr="00B9297F" w:rsidRDefault="00510CA2" w:rsidP="00D155C9">
            <w:pPr>
              <w:pStyle w:val="Labels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Ministers Name</w:t>
            </w:r>
          </w:p>
        </w:tc>
        <w:tc>
          <w:tcPr>
            <w:tcW w:w="3466" w:type="dxa"/>
            <w:shd w:val="clear" w:color="auto" w:fill="FFFFFF" w:themeFill="background1"/>
            <w:vAlign w:val="center"/>
          </w:tcPr>
          <w:p w14:paraId="354FDB61" w14:textId="77777777" w:rsidR="00510CA2" w:rsidRPr="00B9297F" w:rsidRDefault="00510CA2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2963" w:type="dxa"/>
            <w:vAlign w:val="center"/>
          </w:tcPr>
          <w:p w14:paraId="539FDA8D" w14:textId="77777777" w:rsidR="00510CA2" w:rsidRPr="00B9297F" w:rsidRDefault="00C80D87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Denomination</w:t>
            </w:r>
          </w:p>
        </w:tc>
        <w:tc>
          <w:tcPr>
            <w:tcW w:w="2381" w:type="dxa"/>
            <w:shd w:val="clear" w:color="auto" w:fill="FFFFFF" w:themeFill="background1"/>
            <w:vAlign w:val="center"/>
          </w:tcPr>
          <w:p w14:paraId="3690238C" w14:textId="77777777" w:rsidR="00510CA2" w:rsidRPr="00B9297F" w:rsidRDefault="00510CA2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  <w:tr w:rsidR="00510CA2" w:rsidRPr="00B9297F" w14:paraId="3E891B31" w14:textId="77777777" w:rsidTr="00510CA2">
        <w:tc>
          <w:tcPr>
            <w:tcW w:w="1980" w:type="dxa"/>
            <w:vAlign w:val="center"/>
          </w:tcPr>
          <w:p w14:paraId="584E3652" w14:textId="77777777" w:rsidR="00510CA2" w:rsidRPr="00B9297F" w:rsidRDefault="00510CA2" w:rsidP="00D155C9">
            <w:pPr>
              <w:pStyle w:val="Labels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Email</w:t>
            </w:r>
          </w:p>
        </w:tc>
        <w:tc>
          <w:tcPr>
            <w:tcW w:w="3466" w:type="dxa"/>
            <w:shd w:val="clear" w:color="auto" w:fill="FFFFFF" w:themeFill="background1"/>
            <w:vAlign w:val="center"/>
          </w:tcPr>
          <w:p w14:paraId="4B86D329" w14:textId="77777777" w:rsidR="00510CA2" w:rsidRPr="00B9297F" w:rsidRDefault="00510CA2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  <w:tc>
          <w:tcPr>
            <w:tcW w:w="2963" w:type="dxa"/>
            <w:vAlign w:val="center"/>
          </w:tcPr>
          <w:p w14:paraId="0E5FB0E7" w14:textId="77777777" w:rsidR="00510CA2" w:rsidRPr="00B9297F" w:rsidRDefault="00C80D87" w:rsidP="00FE531C">
            <w:pPr>
              <w:pStyle w:val="Labels"/>
              <w:spacing w:line="240" w:lineRule="auto"/>
              <w:rPr>
                <w:rFonts w:ascii="Palatino Linotype" w:hAnsi="Palatino Linotype"/>
                <w:sz w:val="22"/>
              </w:rPr>
            </w:pPr>
            <w:r w:rsidRPr="00B9297F">
              <w:rPr>
                <w:rFonts w:ascii="Palatino Linotype" w:hAnsi="Palatino Linotype"/>
                <w:sz w:val="22"/>
              </w:rPr>
              <w:t>Tel:</w:t>
            </w:r>
          </w:p>
        </w:tc>
        <w:tc>
          <w:tcPr>
            <w:tcW w:w="2381" w:type="dxa"/>
            <w:shd w:val="clear" w:color="auto" w:fill="FFFFFF" w:themeFill="background1"/>
            <w:vAlign w:val="center"/>
          </w:tcPr>
          <w:p w14:paraId="08123BB4" w14:textId="77777777" w:rsidR="00510CA2" w:rsidRPr="00B9297F" w:rsidRDefault="00510CA2" w:rsidP="00FE531C">
            <w:pPr>
              <w:spacing w:line="240" w:lineRule="auto"/>
              <w:rPr>
                <w:rFonts w:ascii="Palatino Linotype" w:hAnsi="Palatino Linotype"/>
              </w:rPr>
            </w:pPr>
          </w:p>
        </w:tc>
      </w:tr>
    </w:tbl>
    <w:p w14:paraId="2CE5067C" w14:textId="74FD4C2A" w:rsidR="00FE531C" w:rsidRPr="00B9297F" w:rsidRDefault="00317440" w:rsidP="00CF0177">
      <w:pPr>
        <w:pBdr>
          <w:bottom w:val="single" w:sz="4" w:space="1" w:color="auto"/>
        </w:pBdr>
        <w:rPr>
          <w:rFonts w:ascii="Palatino Linotype" w:hAnsi="Palatino Linotype" w:cs="Calibri"/>
          <w:noProof/>
          <w:sz w:val="8"/>
          <w:szCs w:val="8"/>
          <w:lang w:eastAsia="en-GB"/>
        </w:rPr>
      </w:pPr>
      <w:r w:rsidRPr="00DB7B69">
        <w:rPr>
          <w:rFonts w:ascii="Palatino Linotype" w:hAnsi="Palatino Linotype" w:cs="Calibri"/>
          <w:iCs/>
          <w:noProof/>
          <w:color w:val="1F497D" w:themeColor="text2"/>
          <w:lang w:eastAsia="en-GB"/>
        </w:rPr>
        <w:t>If you would like a University Chaplain to officate, please write ‘University Chaplain’ in the name field and a member of our team will be appointed.  You are welcome to note a preference; however, please be aware that we cannot guarantee availability and will appoint accordingly.</w:t>
      </w:r>
    </w:p>
    <w:p w14:paraId="69369B29" w14:textId="77777777" w:rsidR="00510CA2" w:rsidRPr="00B9297F" w:rsidRDefault="00510CA2" w:rsidP="009C04E6">
      <w:pPr>
        <w:spacing w:after="0" w:line="240" w:lineRule="auto"/>
        <w:rPr>
          <w:rFonts w:ascii="Palatino Linotype" w:hAnsi="Palatino Linotype" w:cs="Calibri"/>
        </w:rPr>
      </w:pPr>
      <w:r w:rsidRPr="00B9297F">
        <w:rPr>
          <w:rFonts w:ascii="Palatino Linotype" w:hAnsi="Palatino Linotype" w:cs="Calibri"/>
          <w:noProof/>
          <w:lang w:eastAsia="en-GB"/>
        </w:rPr>
        <w:t xml:space="preserve">Has either party been married before?  </w:t>
      </w:r>
      <w:r w:rsidRPr="00B9297F">
        <w:rPr>
          <w:rFonts w:ascii="Palatino Linotype" w:hAnsi="Palatino Linotype" w:cs="Calibri"/>
          <w:i/>
          <w:noProof/>
          <w:lang w:eastAsia="en-GB"/>
        </w:rPr>
        <w:t xml:space="preserve">If yes, please attach a copy of the decree absolute.        </w:t>
      </w:r>
      <w:r w:rsidRPr="00B9297F">
        <w:rPr>
          <w:rFonts w:ascii="Palatino Linotype" w:hAnsi="Palatino Linotype" w:cs="Calibri"/>
        </w:rPr>
        <w:t xml:space="preserve">   </w:t>
      </w:r>
      <w:r w:rsidR="00C80D87" w:rsidRPr="00B9297F">
        <w:rPr>
          <w:rFonts w:ascii="Palatino Linotype" w:hAnsi="Palatino Linotype" w:cs="Calibri"/>
        </w:rPr>
        <w:t xml:space="preserve">     </w:t>
      </w:r>
      <w:r w:rsidRPr="00B9297F">
        <w:rPr>
          <w:rFonts w:ascii="Palatino Linotype" w:hAnsi="Palatino Linotype" w:cs="Calibri"/>
        </w:rPr>
        <w:t xml:space="preserve"> </w:t>
      </w:r>
      <w:bookmarkStart w:id="0" w:name="_Hlk20392628"/>
      <w:r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B9297F">
        <w:rPr>
          <w:rFonts w:ascii="Palatino Linotype" w:hAnsi="Palatino Linotype" w:cs="Calibri"/>
        </w:rPr>
        <w:instrText xml:space="preserve"> FORMCHECKBOX </w:instrText>
      </w:r>
      <w:r w:rsidRPr="00B9297F">
        <w:rPr>
          <w:rFonts w:ascii="Palatino Linotype" w:hAnsi="Palatino Linotype" w:cs="Calibri"/>
        </w:rPr>
      </w:r>
      <w:r w:rsidRPr="00B9297F">
        <w:rPr>
          <w:rFonts w:ascii="Palatino Linotype" w:hAnsi="Palatino Linotype" w:cs="Calibri"/>
        </w:rPr>
        <w:fldChar w:fldCharType="separate"/>
      </w:r>
      <w:r w:rsidRPr="00B9297F">
        <w:rPr>
          <w:rFonts w:ascii="Palatino Linotype" w:hAnsi="Palatino Linotype" w:cs="Calibri"/>
        </w:rPr>
        <w:fldChar w:fldCharType="end"/>
      </w:r>
      <w:r w:rsidRPr="00B9297F">
        <w:rPr>
          <w:rFonts w:ascii="Palatino Linotype" w:hAnsi="Palatino Linotype" w:cs="Calibri"/>
        </w:rPr>
        <w:t xml:space="preserve"> </w:t>
      </w:r>
      <w:bookmarkEnd w:id="0"/>
      <w:r w:rsidRPr="00B9297F">
        <w:rPr>
          <w:rFonts w:ascii="Palatino Linotype" w:hAnsi="Palatino Linotype" w:cs="Calibri"/>
        </w:rPr>
        <w:t xml:space="preserve">YES   </w:t>
      </w:r>
      <w:r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B9297F">
        <w:rPr>
          <w:rFonts w:ascii="Palatino Linotype" w:hAnsi="Palatino Linotype" w:cs="Calibri"/>
        </w:rPr>
        <w:instrText xml:space="preserve"> FORMCHECKBOX </w:instrText>
      </w:r>
      <w:r w:rsidRPr="00B9297F">
        <w:rPr>
          <w:rFonts w:ascii="Palatino Linotype" w:hAnsi="Palatino Linotype" w:cs="Calibri"/>
        </w:rPr>
      </w:r>
      <w:r w:rsidRPr="00B9297F">
        <w:rPr>
          <w:rFonts w:ascii="Palatino Linotype" w:hAnsi="Palatino Linotype" w:cs="Calibri"/>
        </w:rPr>
        <w:fldChar w:fldCharType="separate"/>
      </w:r>
      <w:r w:rsidRPr="00B9297F">
        <w:rPr>
          <w:rFonts w:ascii="Palatino Linotype" w:hAnsi="Palatino Linotype" w:cs="Calibri"/>
        </w:rPr>
        <w:fldChar w:fldCharType="end"/>
      </w:r>
      <w:r w:rsidRPr="00B9297F">
        <w:rPr>
          <w:rFonts w:ascii="Palatino Linotype" w:hAnsi="Palatino Linotype" w:cs="Calibri"/>
        </w:rPr>
        <w:t xml:space="preserve"> NO</w:t>
      </w:r>
    </w:p>
    <w:p w14:paraId="6EEB651C" w14:textId="77777777" w:rsidR="009C04E6" w:rsidRPr="00B9297F" w:rsidRDefault="009C04E6" w:rsidP="009C04E6">
      <w:pPr>
        <w:spacing w:after="0" w:line="240" w:lineRule="auto"/>
        <w:ind w:left="34" w:hanging="34"/>
        <w:rPr>
          <w:rFonts w:ascii="Palatino Linotype" w:hAnsi="Palatino Linotype" w:cs="Calibri"/>
          <w:noProof/>
          <w:lang w:eastAsia="en-GB"/>
        </w:rPr>
      </w:pPr>
    </w:p>
    <w:p w14:paraId="5792CE9E" w14:textId="15ACAA28" w:rsidR="00C80D87" w:rsidRPr="00B9297F" w:rsidRDefault="00C80D87" w:rsidP="009C04E6">
      <w:pPr>
        <w:spacing w:after="0" w:line="240" w:lineRule="auto"/>
        <w:ind w:left="34" w:hanging="34"/>
        <w:rPr>
          <w:rFonts w:ascii="Palatino Linotype" w:hAnsi="Palatino Linotype" w:cs="Calibri"/>
        </w:rPr>
      </w:pPr>
      <w:r w:rsidRPr="00B9297F">
        <w:rPr>
          <w:rFonts w:ascii="Palatino Linotype" w:hAnsi="Palatino Linotype" w:cs="Calibri"/>
          <w:noProof/>
          <w:lang w:eastAsia="en-GB"/>
        </w:rPr>
        <w:t xml:space="preserve">Do you require the University Organist </w:t>
      </w:r>
      <w:r w:rsidRPr="00B9297F">
        <w:rPr>
          <w:rFonts w:ascii="Palatino Linotype" w:hAnsi="Palatino Linotype" w:cs="Calibri"/>
          <w:i/>
          <w:noProof/>
          <w:lang w:eastAsia="en-GB"/>
        </w:rPr>
        <w:t xml:space="preserve">(included in wedding fee) </w:t>
      </w:r>
      <w:r w:rsidRPr="00B9297F">
        <w:rPr>
          <w:rFonts w:ascii="Palatino Linotype" w:hAnsi="Palatino Linotype" w:cs="Calibri"/>
          <w:noProof/>
          <w:lang w:eastAsia="en-GB"/>
        </w:rPr>
        <w:t xml:space="preserve">?                                                  </w:t>
      </w:r>
      <w:r w:rsidR="001172FA"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B9297F">
        <w:rPr>
          <w:rFonts w:ascii="Palatino Linotype" w:hAnsi="Palatino Linotype" w:cs="Calibri"/>
        </w:rPr>
        <w:instrText xml:space="preserve"> FORMCHECKBOX </w:instrText>
      </w:r>
      <w:r w:rsidR="001172FA" w:rsidRPr="00B9297F">
        <w:rPr>
          <w:rFonts w:ascii="Palatino Linotype" w:hAnsi="Palatino Linotype" w:cs="Calibri"/>
        </w:rPr>
      </w:r>
      <w:r w:rsidR="001172FA" w:rsidRPr="00B9297F">
        <w:rPr>
          <w:rFonts w:ascii="Palatino Linotype" w:hAnsi="Palatino Linotype" w:cs="Calibri"/>
        </w:rPr>
        <w:fldChar w:fldCharType="separate"/>
      </w:r>
      <w:r w:rsidR="001172FA" w:rsidRPr="00B9297F">
        <w:rPr>
          <w:rFonts w:ascii="Palatino Linotype" w:hAnsi="Palatino Linotype" w:cs="Calibri"/>
        </w:rPr>
        <w:fldChar w:fldCharType="end"/>
      </w:r>
      <w:r w:rsidR="001172FA" w:rsidRPr="00B9297F">
        <w:rPr>
          <w:rFonts w:ascii="Palatino Linotype" w:hAnsi="Palatino Linotype" w:cs="Calibri"/>
        </w:rPr>
        <w:t xml:space="preserve"> YES   </w:t>
      </w:r>
      <w:r w:rsidR="001172FA"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B9297F">
        <w:rPr>
          <w:rFonts w:ascii="Palatino Linotype" w:hAnsi="Palatino Linotype" w:cs="Calibri"/>
        </w:rPr>
        <w:instrText xml:space="preserve"> FORMCHECKBOX </w:instrText>
      </w:r>
      <w:r w:rsidR="001172FA" w:rsidRPr="00B9297F">
        <w:rPr>
          <w:rFonts w:ascii="Palatino Linotype" w:hAnsi="Palatino Linotype" w:cs="Calibri"/>
        </w:rPr>
      </w:r>
      <w:r w:rsidR="001172FA" w:rsidRPr="00B9297F">
        <w:rPr>
          <w:rFonts w:ascii="Palatino Linotype" w:hAnsi="Palatino Linotype" w:cs="Calibri"/>
        </w:rPr>
        <w:fldChar w:fldCharType="separate"/>
      </w:r>
      <w:r w:rsidR="001172FA" w:rsidRPr="00B9297F">
        <w:rPr>
          <w:rFonts w:ascii="Palatino Linotype" w:hAnsi="Palatino Linotype" w:cs="Calibri"/>
        </w:rPr>
        <w:fldChar w:fldCharType="end"/>
      </w:r>
      <w:r w:rsidR="001172FA" w:rsidRPr="00B9297F">
        <w:rPr>
          <w:rFonts w:ascii="Palatino Linotype" w:hAnsi="Palatino Linotype" w:cs="Calibri"/>
        </w:rPr>
        <w:t xml:space="preserve"> NO</w:t>
      </w:r>
    </w:p>
    <w:p w14:paraId="360D6F85" w14:textId="77777777" w:rsidR="009C04E6" w:rsidRPr="00B9297F" w:rsidRDefault="009C04E6" w:rsidP="009C04E6">
      <w:pPr>
        <w:spacing w:after="0" w:line="240" w:lineRule="auto"/>
        <w:ind w:left="34" w:hanging="34"/>
        <w:rPr>
          <w:rFonts w:ascii="Palatino Linotype" w:hAnsi="Palatino Linotype" w:cs="Calibri"/>
        </w:rPr>
      </w:pPr>
    </w:p>
    <w:p w14:paraId="3C7C1F47" w14:textId="73138A82" w:rsidR="00C80D87" w:rsidRPr="00B9297F" w:rsidRDefault="00C80D87" w:rsidP="009C04E6">
      <w:pPr>
        <w:spacing w:after="0" w:line="240" w:lineRule="auto"/>
        <w:ind w:left="34" w:hanging="34"/>
        <w:rPr>
          <w:rFonts w:ascii="Palatino Linotype" w:hAnsi="Palatino Linotype" w:cs="Calibri"/>
        </w:rPr>
      </w:pPr>
      <w:r w:rsidRPr="00B9297F">
        <w:rPr>
          <w:rFonts w:ascii="Palatino Linotype" w:hAnsi="Palatino Linotype" w:cs="Calibri"/>
        </w:rPr>
        <w:t xml:space="preserve">Would you share flowers with other couples being married on the same day?                           </w:t>
      </w:r>
      <w:r w:rsidR="001172FA"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B9297F">
        <w:rPr>
          <w:rFonts w:ascii="Palatino Linotype" w:hAnsi="Palatino Linotype" w:cs="Calibri"/>
        </w:rPr>
        <w:instrText xml:space="preserve"> FORMCHECKBOX </w:instrText>
      </w:r>
      <w:r w:rsidR="001172FA" w:rsidRPr="00B9297F">
        <w:rPr>
          <w:rFonts w:ascii="Palatino Linotype" w:hAnsi="Palatino Linotype" w:cs="Calibri"/>
        </w:rPr>
      </w:r>
      <w:r w:rsidR="001172FA" w:rsidRPr="00B9297F">
        <w:rPr>
          <w:rFonts w:ascii="Palatino Linotype" w:hAnsi="Palatino Linotype" w:cs="Calibri"/>
        </w:rPr>
        <w:fldChar w:fldCharType="separate"/>
      </w:r>
      <w:r w:rsidR="001172FA" w:rsidRPr="00B9297F">
        <w:rPr>
          <w:rFonts w:ascii="Palatino Linotype" w:hAnsi="Palatino Linotype" w:cs="Calibri"/>
        </w:rPr>
        <w:fldChar w:fldCharType="end"/>
      </w:r>
      <w:r w:rsidR="001172FA" w:rsidRPr="00B9297F">
        <w:rPr>
          <w:rFonts w:ascii="Palatino Linotype" w:hAnsi="Palatino Linotype" w:cs="Calibri"/>
        </w:rPr>
        <w:t xml:space="preserve"> YES   </w:t>
      </w:r>
      <w:r w:rsidR="001172FA"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B9297F">
        <w:rPr>
          <w:rFonts w:ascii="Palatino Linotype" w:hAnsi="Palatino Linotype" w:cs="Calibri"/>
        </w:rPr>
        <w:instrText xml:space="preserve"> FORMCHECKBOX </w:instrText>
      </w:r>
      <w:r w:rsidR="001172FA" w:rsidRPr="00B9297F">
        <w:rPr>
          <w:rFonts w:ascii="Palatino Linotype" w:hAnsi="Palatino Linotype" w:cs="Calibri"/>
        </w:rPr>
      </w:r>
      <w:r w:rsidR="001172FA" w:rsidRPr="00B9297F">
        <w:rPr>
          <w:rFonts w:ascii="Palatino Linotype" w:hAnsi="Palatino Linotype" w:cs="Calibri"/>
        </w:rPr>
        <w:fldChar w:fldCharType="separate"/>
      </w:r>
      <w:r w:rsidR="001172FA" w:rsidRPr="00B9297F">
        <w:rPr>
          <w:rFonts w:ascii="Palatino Linotype" w:hAnsi="Palatino Linotype" w:cs="Calibri"/>
        </w:rPr>
        <w:fldChar w:fldCharType="end"/>
      </w:r>
      <w:r w:rsidR="001172FA" w:rsidRPr="00B9297F">
        <w:rPr>
          <w:rFonts w:ascii="Palatino Linotype" w:hAnsi="Palatino Linotype" w:cs="Calibri"/>
        </w:rPr>
        <w:t xml:space="preserve"> NO</w:t>
      </w:r>
    </w:p>
    <w:p w14:paraId="262FEA2A" w14:textId="1FE9A29C" w:rsidR="00C32C7A" w:rsidRPr="00B9297F" w:rsidRDefault="00297DF3" w:rsidP="00CF0177">
      <w:pPr>
        <w:pBdr>
          <w:bottom w:val="single" w:sz="4" w:space="1" w:color="auto"/>
        </w:pBdr>
        <w:spacing w:after="0" w:line="240" w:lineRule="auto"/>
        <w:rPr>
          <w:rFonts w:ascii="Palatino Linotype" w:hAnsi="Palatino Linotype" w:cs="Calibri"/>
        </w:rPr>
      </w:pPr>
      <w:r w:rsidRPr="00B9297F">
        <w:rPr>
          <w:rFonts w:ascii="Palatino Linotype" w:hAnsi="Palatino Linotype" w:cs="Calibri"/>
        </w:rPr>
        <w:br/>
      </w:r>
      <w:r w:rsidR="00C80D87" w:rsidRPr="00B9297F">
        <w:rPr>
          <w:rFonts w:ascii="Palatino Linotype" w:hAnsi="Palatino Linotype" w:cs="Calibri"/>
        </w:rPr>
        <w:t xml:space="preserve">Have you booked your reception at University Lower and Upper College Hall?                       </w:t>
      </w:r>
      <w:r w:rsidR="001172FA"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B9297F">
        <w:rPr>
          <w:rFonts w:ascii="Palatino Linotype" w:hAnsi="Palatino Linotype" w:cs="Calibri"/>
        </w:rPr>
        <w:instrText xml:space="preserve"> FORMCHECKBOX </w:instrText>
      </w:r>
      <w:r w:rsidR="001172FA" w:rsidRPr="00B9297F">
        <w:rPr>
          <w:rFonts w:ascii="Palatino Linotype" w:hAnsi="Palatino Linotype" w:cs="Calibri"/>
        </w:rPr>
      </w:r>
      <w:r w:rsidR="001172FA" w:rsidRPr="00B9297F">
        <w:rPr>
          <w:rFonts w:ascii="Palatino Linotype" w:hAnsi="Palatino Linotype" w:cs="Calibri"/>
        </w:rPr>
        <w:fldChar w:fldCharType="separate"/>
      </w:r>
      <w:r w:rsidR="001172FA" w:rsidRPr="00B9297F">
        <w:rPr>
          <w:rFonts w:ascii="Palatino Linotype" w:hAnsi="Palatino Linotype" w:cs="Calibri"/>
        </w:rPr>
        <w:fldChar w:fldCharType="end"/>
      </w:r>
      <w:r w:rsidR="001172FA" w:rsidRPr="00B9297F">
        <w:rPr>
          <w:rFonts w:ascii="Palatino Linotype" w:hAnsi="Palatino Linotype" w:cs="Calibri"/>
        </w:rPr>
        <w:t xml:space="preserve"> YES   </w:t>
      </w:r>
      <w:r w:rsidR="001172FA" w:rsidRPr="00B9297F">
        <w:rPr>
          <w:rFonts w:ascii="Palatino Linotype" w:hAnsi="Palatino Linotype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1172FA" w:rsidRPr="00B9297F">
        <w:rPr>
          <w:rFonts w:ascii="Palatino Linotype" w:hAnsi="Palatino Linotype" w:cs="Calibri"/>
        </w:rPr>
        <w:instrText xml:space="preserve"> FORMCHECKBOX </w:instrText>
      </w:r>
      <w:r w:rsidR="001172FA" w:rsidRPr="00B9297F">
        <w:rPr>
          <w:rFonts w:ascii="Palatino Linotype" w:hAnsi="Palatino Linotype" w:cs="Calibri"/>
        </w:rPr>
      </w:r>
      <w:r w:rsidR="001172FA" w:rsidRPr="00B9297F">
        <w:rPr>
          <w:rFonts w:ascii="Palatino Linotype" w:hAnsi="Palatino Linotype" w:cs="Calibri"/>
        </w:rPr>
        <w:fldChar w:fldCharType="separate"/>
      </w:r>
      <w:r w:rsidR="001172FA" w:rsidRPr="00B9297F">
        <w:rPr>
          <w:rFonts w:ascii="Palatino Linotype" w:hAnsi="Palatino Linotype" w:cs="Calibri"/>
        </w:rPr>
        <w:fldChar w:fldCharType="end"/>
      </w:r>
      <w:r w:rsidR="001172FA" w:rsidRPr="00B9297F">
        <w:rPr>
          <w:rFonts w:ascii="Palatino Linotype" w:hAnsi="Palatino Linotype" w:cs="Calibri"/>
        </w:rPr>
        <w:t xml:space="preserve"> NO</w:t>
      </w:r>
      <w:r w:rsidR="00FE531C" w:rsidRPr="00B9297F">
        <w:rPr>
          <w:rFonts w:ascii="Palatino Linotype" w:hAnsi="Palatino Linotype" w:cs="Calibri"/>
        </w:rPr>
        <w:t xml:space="preserve"> </w:t>
      </w:r>
    </w:p>
    <w:p w14:paraId="3E2CF948" w14:textId="5C84B2DD" w:rsidR="00822B32" w:rsidRDefault="00E970DD" w:rsidP="003E6FCB">
      <w:pPr>
        <w:pBdr>
          <w:bottom w:val="single" w:sz="4" w:space="1" w:color="auto"/>
        </w:pBdr>
        <w:spacing w:after="0" w:line="240" w:lineRule="auto"/>
        <w:rPr>
          <w:rFonts w:ascii="Palatino Linotype" w:hAnsi="Palatino Linotype" w:cs="Calibri"/>
          <w:i/>
        </w:rPr>
      </w:pPr>
      <w:r w:rsidRPr="00B9297F">
        <w:rPr>
          <w:rFonts w:ascii="Palatino Linotype" w:hAnsi="Palatino Linotype" w:cs="Calibri"/>
          <w:i/>
        </w:rPr>
        <w:t>This form cannot be used to book your reception; you must do so directly.  For Information only.</w:t>
      </w:r>
    </w:p>
    <w:p w14:paraId="37FA8E1E" w14:textId="77777777" w:rsidR="003E6FCB" w:rsidRDefault="003E6FCB" w:rsidP="003E6FCB">
      <w:pPr>
        <w:pBdr>
          <w:bottom w:val="single" w:sz="4" w:space="1" w:color="auto"/>
        </w:pBdr>
        <w:spacing w:after="0" w:line="240" w:lineRule="auto"/>
        <w:rPr>
          <w:rFonts w:ascii="Palatino Linotype" w:hAnsi="Palatino Linotype" w:cs="Calibri"/>
          <w:i/>
        </w:rPr>
      </w:pPr>
    </w:p>
    <w:p w14:paraId="6069A49F" w14:textId="77777777" w:rsidR="003E6FCB" w:rsidRDefault="003E6FCB" w:rsidP="003E6FCB">
      <w:pPr>
        <w:pBdr>
          <w:bottom w:val="single" w:sz="4" w:space="1" w:color="auto"/>
        </w:pBdr>
        <w:spacing w:after="0" w:line="240" w:lineRule="auto"/>
        <w:rPr>
          <w:rFonts w:ascii="Palatino Linotype" w:hAnsi="Palatino Linotype"/>
        </w:rPr>
      </w:pPr>
    </w:p>
    <w:p w14:paraId="336315C8" w14:textId="6ACA0724" w:rsidR="00822B32" w:rsidRPr="008064AD" w:rsidRDefault="00822B32" w:rsidP="00822B32">
      <w:pPr>
        <w:pStyle w:val="Footer"/>
        <w:pBdr>
          <w:top w:val="thinThickSmallGap" w:sz="24" w:space="1" w:color="622423"/>
        </w:pBdr>
        <w:jc w:val="center"/>
        <w:rPr>
          <w:rFonts w:ascii="Palatino Linotype" w:eastAsia="Times New Roman" w:hAnsi="Palatino Linotype"/>
          <w:sz w:val="20"/>
          <w:szCs w:val="20"/>
        </w:rPr>
      </w:pPr>
      <w:r w:rsidRPr="008064AD">
        <w:rPr>
          <w:rFonts w:ascii="Palatino Linotype" w:eastAsia="Times New Roman" w:hAnsi="Palatino Linotype"/>
          <w:sz w:val="20"/>
          <w:szCs w:val="20"/>
        </w:rPr>
        <w:t>Chaplaincy, 3 St Mary’s Place, St Andrews, Fife, KY16 9UY</w:t>
      </w:r>
    </w:p>
    <w:p w14:paraId="3DDE25D0" w14:textId="7B4756DF" w:rsidR="00822B32" w:rsidRPr="00822B32" w:rsidRDefault="00822B32" w:rsidP="00822B32">
      <w:pPr>
        <w:tabs>
          <w:tab w:val="left" w:pos="6930"/>
        </w:tabs>
        <w:jc w:val="center"/>
        <w:rPr>
          <w:rFonts w:ascii="Palatino Linotype" w:hAnsi="Palatino Linotype"/>
        </w:rPr>
      </w:pPr>
      <w:r w:rsidRPr="008064AD">
        <w:rPr>
          <w:rFonts w:ascii="Palatino Linotype" w:eastAsia="Times New Roman" w:hAnsi="Palatino Linotype"/>
          <w:sz w:val="20"/>
          <w:szCs w:val="20"/>
          <w:lang w:val="fr-FR"/>
        </w:rPr>
        <w:t>T: 01334 462866 or 462492   E: chaplaincy@st-andrews.ac.uk</w:t>
      </w:r>
    </w:p>
    <w:tbl>
      <w:tblPr>
        <w:tblW w:w="10915" w:type="dxa"/>
        <w:tblLook w:val="0600" w:firstRow="0" w:lastRow="0" w:firstColumn="0" w:lastColumn="0" w:noHBand="1" w:noVBand="1"/>
      </w:tblPr>
      <w:tblGrid>
        <w:gridCol w:w="10915"/>
      </w:tblGrid>
      <w:tr w:rsidR="00CF0177" w:rsidRPr="00B9297F" w14:paraId="7C8448C8" w14:textId="77777777" w:rsidTr="00CF0177">
        <w:trPr>
          <w:trHeight w:val="360"/>
        </w:trPr>
        <w:tc>
          <w:tcPr>
            <w:tcW w:w="10915" w:type="dxa"/>
            <w:tcBorders>
              <w:top w:val="single" w:sz="4" w:space="0" w:color="BFBFBF" w:themeColor="background1" w:themeShade="BF"/>
            </w:tcBorders>
            <w:vAlign w:val="center"/>
          </w:tcPr>
          <w:p w14:paraId="2F4B2745" w14:textId="77777777" w:rsidR="00CF0177" w:rsidRPr="00B9297F" w:rsidRDefault="00CF0177" w:rsidP="00FE531C">
            <w:pPr>
              <w:pStyle w:val="Heading1"/>
              <w:spacing w:before="0" w:line="240" w:lineRule="auto"/>
              <w:rPr>
                <w:rFonts w:ascii="Palatino Linotype" w:hAnsi="Palatino Linotype"/>
                <w:sz w:val="22"/>
                <w:szCs w:val="22"/>
              </w:rPr>
            </w:pPr>
          </w:p>
          <w:p w14:paraId="1C35C327" w14:textId="77777777" w:rsidR="00C76594" w:rsidRDefault="00C76594" w:rsidP="001172FA">
            <w:pPr>
              <w:pStyle w:val="Heading1"/>
              <w:spacing w:before="0" w:line="240" w:lineRule="auto"/>
              <w:ind w:right="-257"/>
              <w:rPr>
                <w:rFonts w:ascii="Palatino Linotype" w:hAnsi="Palatino Linotype"/>
                <w:sz w:val="22"/>
                <w:szCs w:val="22"/>
              </w:rPr>
            </w:pPr>
          </w:p>
          <w:p w14:paraId="09E9F4FE" w14:textId="77777777" w:rsidR="00C76594" w:rsidRDefault="00C76594" w:rsidP="001172FA">
            <w:pPr>
              <w:pStyle w:val="Heading1"/>
              <w:spacing w:before="0" w:line="240" w:lineRule="auto"/>
              <w:ind w:right="-257"/>
              <w:rPr>
                <w:rFonts w:ascii="Palatino Linotype" w:hAnsi="Palatino Linotype"/>
                <w:sz w:val="22"/>
                <w:szCs w:val="22"/>
              </w:rPr>
            </w:pPr>
          </w:p>
          <w:p w14:paraId="1110DD11" w14:textId="77777777" w:rsidR="00C76594" w:rsidRDefault="00C76594" w:rsidP="001172FA">
            <w:pPr>
              <w:pStyle w:val="Heading1"/>
              <w:spacing w:before="0" w:line="240" w:lineRule="auto"/>
              <w:ind w:right="-257"/>
              <w:rPr>
                <w:rFonts w:ascii="Palatino Linotype" w:hAnsi="Palatino Linotype"/>
                <w:sz w:val="22"/>
                <w:szCs w:val="22"/>
              </w:rPr>
            </w:pPr>
          </w:p>
          <w:p w14:paraId="701CB894" w14:textId="77777777" w:rsidR="00C76594" w:rsidRDefault="00C76594" w:rsidP="001172FA">
            <w:pPr>
              <w:pStyle w:val="Heading1"/>
              <w:spacing w:before="0" w:line="240" w:lineRule="auto"/>
              <w:ind w:right="-257"/>
              <w:rPr>
                <w:rFonts w:ascii="Palatino Linotype" w:hAnsi="Palatino Linotype"/>
                <w:sz w:val="22"/>
                <w:szCs w:val="22"/>
              </w:rPr>
            </w:pPr>
          </w:p>
          <w:p w14:paraId="2F6B2B1B" w14:textId="77777777" w:rsidR="00C76594" w:rsidRDefault="00C76594" w:rsidP="001172FA">
            <w:pPr>
              <w:pStyle w:val="Heading1"/>
              <w:spacing w:before="0" w:line="240" w:lineRule="auto"/>
              <w:ind w:right="-257"/>
              <w:rPr>
                <w:rFonts w:ascii="Palatino Linotype" w:hAnsi="Palatino Linotype"/>
                <w:sz w:val="22"/>
                <w:szCs w:val="22"/>
              </w:rPr>
            </w:pPr>
          </w:p>
          <w:p w14:paraId="5D2E33E3" w14:textId="77777777" w:rsidR="00C76594" w:rsidRDefault="00C76594" w:rsidP="001172FA">
            <w:pPr>
              <w:pStyle w:val="Heading1"/>
              <w:spacing w:before="0" w:line="240" w:lineRule="auto"/>
              <w:ind w:right="-257"/>
              <w:rPr>
                <w:rFonts w:ascii="Palatino Linotype" w:hAnsi="Palatino Linotype"/>
                <w:sz w:val="22"/>
                <w:szCs w:val="22"/>
              </w:rPr>
            </w:pPr>
          </w:p>
          <w:p w14:paraId="712E3E88" w14:textId="3D616A0C" w:rsidR="00CF0177" w:rsidRPr="00B9297F" w:rsidRDefault="00CF0177" w:rsidP="001172FA">
            <w:pPr>
              <w:pStyle w:val="Heading1"/>
              <w:spacing w:before="0" w:line="240" w:lineRule="auto"/>
              <w:ind w:right="-257"/>
              <w:rPr>
                <w:rFonts w:ascii="Palatino Linotype" w:hAnsi="Palatino Linotype" w:cs="Calibri"/>
                <w:noProof/>
                <w:color w:val="auto"/>
                <w:sz w:val="22"/>
                <w:szCs w:val="22"/>
                <w:lang w:eastAsia="en-GB"/>
              </w:rPr>
            </w:pPr>
            <w:r w:rsidRPr="00B9297F">
              <w:rPr>
                <w:rFonts w:ascii="Palatino Linotype" w:hAnsi="Palatino Linotype"/>
                <w:sz w:val="22"/>
                <w:szCs w:val="22"/>
              </w:rPr>
              <w:t>Policy Information</w:t>
            </w:r>
          </w:p>
          <w:p w14:paraId="49506746" w14:textId="77777777" w:rsidR="00DC0B47" w:rsidRPr="00B9297F" w:rsidRDefault="00DC0B47" w:rsidP="00DC0B47">
            <w:pPr>
              <w:pStyle w:val="Heading1"/>
              <w:numPr>
                <w:ilvl w:val="0"/>
                <w:numId w:val="6"/>
              </w:numPr>
              <w:spacing w:before="0"/>
              <w:ind w:left="179" w:right="-257" w:hanging="179"/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</w:pPr>
            <w:r w:rsidRPr="00B9297F"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  <w:t>Non</w:t>
            </w:r>
            <w:r w:rsidRPr="00B9297F"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  <w:noBreakHyphen/>
              <w:t>refundable deposit — You acknowledge that the £200 deposit is non</w:t>
            </w:r>
            <w:r w:rsidRPr="00B9297F"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  <w:noBreakHyphen/>
              <w:t>refundable and that the remaining balance must be paid no less than 10 weeks before your wedding date.</w:t>
            </w:r>
          </w:p>
          <w:p w14:paraId="2C96B8E7" w14:textId="77777777" w:rsidR="00DC0B47" w:rsidRPr="00B9297F" w:rsidRDefault="00DC0B47" w:rsidP="00DC0B47">
            <w:pPr>
              <w:pStyle w:val="Heading1"/>
              <w:numPr>
                <w:ilvl w:val="0"/>
                <w:numId w:val="6"/>
              </w:numPr>
              <w:spacing w:before="0"/>
              <w:ind w:left="179" w:right="-257" w:hanging="179"/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</w:pPr>
            <w:r w:rsidRPr="00B9297F"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  <w:t>Sharing of contact details — You agree that your contact information may be shared with individuals involved in coordinating your wedding ceremony. This may include other couples where you have indicated a wish to share floral arrangements.</w:t>
            </w:r>
          </w:p>
          <w:p w14:paraId="2A433288" w14:textId="60C7D500" w:rsidR="00CF0177" w:rsidRPr="00B9297F" w:rsidRDefault="00DC0B47" w:rsidP="004226FC">
            <w:pPr>
              <w:pStyle w:val="Heading1"/>
              <w:numPr>
                <w:ilvl w:val="0"/>
                <w:numId w:val="6"/>
              </w:numPr>
              <w:spacing w:before="0"/>
              <w:ind w:left="179" w:right="-257" w:hanging="179"/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</w:pPr>
            <w:r w:rsidRPr="00B9297F"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  <w:t xml:space="preserve">Data retention — You understand that your contact information may be stored electronically for up to 6 years </w:t>
            </w:r>
            <w:r w:rsidR="00FB3BE5" w:rsidRPr="00B9297F"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  <w:br/>
            </w:r>
            <w:r w:rsidRPr="00B9297F">
              <w:rPr>
                <w:rFonts w:ascii="Palatino Linotype" w:hAnsi="Palatino Linotype" w:cs="Calibri"/>
                <w:b w:val="0"/>
                <w:bCs/>
                <w:noProof/>
                <w:sz w:val="22"/>
                <w:szCs w:val="22"/>
                <w:lang w:val="en-GB" w:eastAsia="en-GB"/>
              </w:rPr>
              <w:t>after your wedding date and will be accessible only to University Chaplaincy staff.</w:t>
            </w:r>
          </w:p>
          <w:p w14:paraId="6A97659F" w14:textId="4AF99642" w:rsidR="00CF0177" w:rsidRDefault="004226FC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  <w:r w:rsidRPr="00B9297F">
              <w:rPr>
                <w:rFonts w:ascii="Palatino Linotype" w:hAnsi="Palatino Linotype"/>
              </w:rPr>
              <w:br/>
            </w:r>
            <w:r w:rsidR="00DC0B47" w:rsidRPr="00B9297F">
              <w:rPr>
                <w:rFonts w:ascii="Palatino Linotype" w:hAnsi="Palatino Linotype"/>
              </w:rPr>
              <w:t>By submitting this booking form, you confirm your acceptance of the above policies</w:t>
            </w:r>
            <w:r w:rsidR="00877A1F" w:rsidRPr="00B9297F">
              <w:rPr>
                <w:rFonts w:ascii="Palatino Linotype" w:hAnsi="Palatino Linotype"/>
              </w:rPr>
              <w:t xml:space="preserve"> </w:t>
            </w:r>
            <w:r w:rsidR="00486D5C" w:rsidRPr="00B9297F">
              <w:rPr>
                <w:rFonts w:ascii="Palatino Linotype" w:hAnsi="Palatino Linotype"/>
              </w:rPr>
              <w:t>and</w:t>
            </w:r>
            <w:r w:rsidR="00877A1F" w:rsidRPr="00B9297F">
              <w:rPr>
                <w:rFonts w:ascii="Palatino Linotype" w:hAnsi="Palatino Linotype"/>
              </w:rPr>
              <w:t xml:space="preserve"> payment </w:t>
            </w:r>
            <w:r w:rsidR="00E811F4">
              <w:rPr>
                <w:rFonts w:ascii="Palatino Linotype" w:hAnsi="Palatino Linotype"/>
              </w:rPr>
              <w:t xml:space="preserve">and cancellation </w:t>
            </w:r>
            <w:r w:rsidR="00877A1F" w:rsidRPr="00B9297F">
              <w:rPr>
                <w:rFonts w:ascii="Palatino Linotype" w:hAnsi="Palatino Linotype"/>
              </w:rPr>
              <w:t xml:space="preserve">terms </w:t>
            </w:r>
            <w:r w:rsidR="00FB3BE5" w:rsidRPr="00B9297F">
              <w:rPr>
                <w:rFonts w:ascii="Palatino Linotype" w:hAnsi="Palatino Linotype"/>
              </w:rPr>
              <w:t xml:space="preserve">detailed in the </w:t>
            </w:r>
            <w:r w:rsidR="00877A1F" w:rsidRPr="00B9297F">
              <w:rPr>
                <w:rFonts w:ascii="Palatino Linotype" w:hAnsi="Palatino Linotype"/>
              </w:rPr>
              <w:t xml:space="preserve">Wedding Guidelines </w:t>
            </w:r>
            <w:hyperlink r:id="rId10" w:history="1">
              <w:r w:rsidR="00C90C23">
                <w:rPr>
                  <w:rFonts w:ascii="Palatino Linotype" w:hAnsi="Palatino Linotype"/>
                </w:rPr>
                <w:br/>
              </w:r>
              <w:r w:rsidR="00FE60B2" w:rsidRPr="00B9297F">
                <w:rPr>
                  <w:rStyle w:val="Hyperlink"/>
                  <w:rFonts w:ascii="Palatino Linotype" w:hAnsi="Palatino Linotype"/>
                </w:rPr>
                <w:t>www.st-andrews.ac.uk/community/weddings/guidelines/</w:t>
              </w:r>
            </w:hyperlink>
            <w:r w:rsidR="00CF0177" w:rsidRPr="00B9297F">
              <w:rPr>
                <w:rFonts w:ascii="Palatino Linotype" w:hAnsi="Palatino Linotype"/>
              </w:rPr>
              <w:t xml:space="preserve"> </w:t>
            </w:r>
          </w:p>
          <w:p w14:paraId="3F2E9698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2AE7D7BE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5E1F88F5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7DA708EA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0D01F6AE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6EE2CD6C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3D8B08F5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438F0B72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43ADD077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27741B84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242F36FD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131FD890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3E141DDD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055016C1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5ACDD49D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4F878036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0AED09F4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6A19FB2D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1CB93FA1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409ACD40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3D8ADE66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195F4204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6710FBC7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0A2034A1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767FBA28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5C8FAE60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11600679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0F2883D0" w14:textId="77777777" w:rsidR="00C76594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  <w:p w14:paraId="786CAF0C" w14:textId="4005BC3A" w:rsidR="00C76594" w:rsidRPr="00B9297F" w:rsidRDefault="00C76594" w:rsidP="00C76594">
            <w:pPr>
              <w:spacing w:after="0" w:line="240" w:lineRule="auto"/>
              <w:ind w:left="37" w:right="-257"/>
              <w:rPr>
                <w:rFonts w:ascii="Palatino Linotype" w:hAnsi="Palatino Linotype"/>
              </w:rPr>
            </w:pPr>
          </w:p>
        </w:tc>
      </w:tr>
      <w:tr w:rsidR="00CF0177" w:rsidRPr="00FA3EB3" w14:paraId="36C5A59C" w14:textId="77777777" w:rsidTr="00CF0177">
        <w:trPr>
          <w:trHeight w:val="360"/>
        </w:trPr>
        <w:tc>
          <w:tcPr>
            <w:tcW w:w="10915" w:type="dxa"/>
            <w:tcBorders>
              <w:top w:val="single" w:sz="4" w:space="0" w:color="BFBFBF" w:themeColor="background1" w:themeShade="BF"/>
            </w:tcBorders>
            <w:vAlign w:val="center"/>
          </w:tcPr>
          <w:p w14:paraId="6460D76A" w14:textId="77777777" w:rsidR="00C76594" w:rsidRPr="008064AD" w:rsidRDefault="00C76594" w:rsidP="00C76594">
            <w:pPr>
              <w:pStyle w:val="Footer"/>
              <w:pBdr>
                <w:top w:val="thinThickSmallGap" w:sz="24" w:space="1" w:color="622423"/>
              </w:pBdr>
              <w:jc w:val="center"/>
              <w:rPr>
                <w:rFonts w:ascii="Palatino Linotype" w:eastAsia="Times New Roman" w:hAnsi="Palatino Linotype"/>
                <w:sz w:val="20"/>
                <w:szCs w:val="20"/>
              </w:rPr>
            </w:pPr>
            <w:r w:rsidRPr="008064AD">
              <w:rPr>
                <w:rFonts w:ascii="Palatino Linotype" w:eastAsia="Times New Roman" w:hAnsi="Palatino Linotype"/>
                <w:sz w:val="20"/>
                <w:szCs w:val="20"/>
              </w:rPr>
              <w:t>Chaplaincy, 3 St Mary’s Place, St Andrews, Fife, KY16 9UY</w:t>
            </w:r>
          </w:p>
          <w:p w14:paraId="7D26061E" w14:textId="3737BA36" w:rsidR="00CF0177" w:rsidRPr="00CF0177" w:rsidRDefault="00C76594" w:rsidP="00C76594">
            <w:pPr>
              <w:tabs>
                <w:tab w:val="left" w:pos="6930"/>
              </w:tabs>
              <w:jc w:val="center"/>
              <w:rPr>
                <w:rFonts w:ascii="Palatino Linotype" w:hAnsi="Palatino Linotype"/>
                <w:sz w:val="20"/>
                <w:szCs w:val="20"/>
                <w:lang w:val="fr-FR"/>
              </w:rPr>
            </w:pPr>
            <w:r w:rsidRPr="008064AD">
              <w:rPr>
                <w:rFonts w:ascii="Palatino Linotype" w:eastAsia="Times New Roman" w:hAnsi="Palatino Linotype"/>
                <w:sz w:val="20"/>
                <w:szCs w:val="20"/>
                <w:lang w:val="fr-FR"/>
              </w:rPr>
              <w:t>T: 01334 462866 or 462492   E: chaplaincy@st-andrews.ac.uk</w:t>
            </w:r>
          </w:p>
        </w:tc>
      </w:tr>
    </w:tbl>
    <w:p w14:paraId="576F1D20" w14:textId="77777777" w:rsidR="00687CFB" w:rsidRPr="00FA3EB3" w:rsidRDefault="00687CFB" w:rsidP="00FD35A6"/>
    <w:sectPr w:rsidR="00687CFB" w:rsidRPr="00FA3EB3" w:rsidSect="007B7DB6">
      <w:headerReference w:type="default" r:id="rId11"/>
      <w:pgSz w:w="12240" w:h="15840"/>
      <w:pgMar w:top="-69" w:right="720" w:bottom="28" w:left="720" w:header="357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4D009A" w14:textId="77777777" w:rsidR="00527AFC" w:rsidRDefault="00527AFC" w:rsidP="001A0130">
      <w:pPr>
        <w:spacing w:after="0" w:line="240" w:lineRule="auto"/>
      </w:pPr>
      <w:r>
        <w:separator/>
      </w:r>
    </w:p>
  </w:endnote>
  <w:endnote w:type="continuationSeparator" w:id="0">
    <w:p w14:paraId="350E0578" w14:textId="77777777" w:rsidR="00527AFC" w:rsidRDefault="00527AF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DA708" w14:textId="77777777" w:rsidR="00527AFC" w:rsidRDefault="00527AFC" w:rsidP="001A0130">
      <w:pPr>
        <w:spacing w:after="0" w:line="240" w:lineRule="auto"/>
      </w:pPr>
      <w:r>
        <w:separator/>
      </w:r>
    </w:p>
  </w:footnote>
  <w:footnote w:type="continuationSeparator" w:id="0">
    <w:p w14:paraId="0074F245" w14:textId="77777777" w:rsidR="00527AFC" w:rsidRDefault="00527AF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2B02B8" w14:textId="77777777" w:rsidR="00322399" w:rsidRDefault="00CF0177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E82634" wp14:editId="620E59ED">
          <wp:simplePos x="0" y="0"/>
          <wp:positionH relativeFrom="margin">
            <wp:posOffset>-209550</wp:posOffset>
          </wp:positionH>
          <wp:positionV relativeFrom="paragraph">
            <wp:posOffset>-140970</wp:posOffset>
          </wp:positionV>
          <wp:extent cx="7285355" cy="1028065"/>
          <wp:effectExtent l="0" t="0" r="0" b="635"/>
          <wp:wrapNone/>
          <wp:docPr id="1061885014" name="Picture 10618850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lowers-3618414_1920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3580" cy="1032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B9CCC69" wp14:editId="295AC6E4">
              <wp:simplePos x="0" y="0"/>
              <wp:positionH relativeFrom="margin">
                <wp:align>center</wp:align>
              </wp:positionH>
              <wp:positionV relativeFrom="paragraph">
                <wp:posOffset>892175</wp:posOffset>
              </wp:positionV>
              <wp:extent cx="7285355" cy="8647885"/>
              <wp:effectExtent l="0" t="0" r="0" b="127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355" cy="864788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4512064" id="Rectangle 3" o:spid="_x0000_s1026" alt="&quot;&quot;" style="position:absolute;margin-left:0;margin-top:70.25pt;width:573.65pt;height:680.95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" fillcolor="#f2f2f2 [3052]" stroked="f" strokeweight="1pt"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FD3377"/>
    <w:multiLevelType w:val="multilevel"/>
    <w:tmpl w:val="3444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0006CB"/>
    <w:multiLevelType w:val="hybridMultilevel"/>
    <w:tmpl w:val="A16C4BCC"/>
    <w:lvl w:ilvl="0" w:tplc="08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3" w15:restartNumberingAfterBreak="0">
    <w:nsid w:val="72073E5E"/>
    <w:multiLevelType w:val="hybridMultilevel"/>
    <w:tmpl w:val="C6B83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6748C5"/>
    <w:multiLevelType w:val="hybridMultilevel"/>
    <w:tmpl w:val="D6285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036394"/>
    <w:multiLevelType w:val="hybridMultilevel"/>
    <w:tmpl w:val="F6F00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8898629">
    <w:abstractNumId w:val="5"/>
  </w:num>
  <w:num w:numId="2" w16cid:durableId="221598884">
    <w:abstractNumId w:val="0"/>
  </w:num>
  <w:num w:numId="3" w16cid:durableId="841312976">
    <w:abstractNumId w:val="4"/>
  </w:num>
  <w:num w:numId="4" w16cid:durableId="1510484945">
    <w:abstractNumId w:val="2"/>
  </w:num>
  <w:num w:numId="5" w16cid:durableId="888876474">
    <w:abstractNumId w:val="3"/>
  </w:num>
  <w:num w:numId="6" w16cid:durableId="1601447485">
    <w:abstractNumId w:val="6"/>
  </w:num>
  <w:num w:numId="7" w16cid:durableId="213659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22399"/>
    <w:rsid w:val="00006409"/>
    <w:rsid w:val="00010864"/>
    <w:rsid w:val="000300FD"/>
    <w:rsid w:val="00030CA3"/>
    <w:rsid w:val="000525CA"/>
    <w:rsid w:val="000608C6"/>
    <w:rsid w:val="00060A98"/>
    <w:rsid w:val="00064E5B"/>
    <w:rsid w:val="000C31E9"/>
    <w:rsid w:val="000D0794"/>
    <w:rsid w:val="000D3BEF"/>
    <w:rsid w:val="000D4D41"/>
    <w:rsid w:val="000E62FF"/>
    <w:rsid w:val="0010303C"/>
    <w:rsid w:val="0010581A"/>
    <w:rsid w:val="001172FA"/>
    <w:rsid w:val="00136915"/>
    <w:rsid w:val="00142321"/>
    <w:rsid w:val="00190617"/>
    <w:rsid w:val="001937FE"/>
    <w:rsid w:val="001A0130"/>
    <w:rsid w:val="001A726A"/>
    <w:rsid w:val="001B5043"/>
    <w:rsid w:val="001E0CE9"/>
    <w:rsid w:val="00232876"/>
    <w:rsid w:val="002431FE"/>
    <w:rsid w:val="00254393"/>
    <w:rsid w:val="002556A3"/>
    <w:rsid w:val="00261636"/>
    <w:rsid w:val="00267116"/>
    <w:rsid w:val="002842C3"/>
    <w:rsid w:val="002960FA"/>
    <w:rsid w:val="00297DF3"/>
    <w:rsid w:val="002A0362"/>
    <w:rsid w:val="002A0B09"/>
    <w:rsid w:val="002A2063"/>
    <w:rsid w:val="002F3698"/>
    <w:rsid w:val="002F58E0"/>
    <w:rsid w:val="00310525"/>
    <w:rsid w:val="00317440"/>
    <w:rsid w:val="00322399"/>
    <w:rsid w:val="00330737"/>
    <w:rsid w:val="00330CB0"/>
    <w:rsid w:val="00336197"/>
    <w:rsid w:val="00346C16"/>
    <w:rsid w:val="00353B9E"/>
    <w:rsid w:val="00355DEE"/>
    <w:rsid w:val="0036164F"/>
    <w:rsid w:val="0036568F"/>
    <w:rsid w:val="0038059C"/>
    <w:rsid w:val="00391D65"/>
    <w:rsid w:val="003B0900"/>
    <w:rsid w:val="003B49EC"/>
    <w:rsid w:val="003D0EBA"/>
    <w:rsid w:val="003D55FB"/>
    <w:rsid w:val="003E6FCB"/>
    <w:rsid w:val="00402433"/>
    <w:rsid w:val="00404663"/>
    <w:rsid w:val="004176FD"/>
    <w:rsid w:val="004226FC"/>
    <w:rsid w:val="00445DBC"/>
    <w:rsid w:val="00473C9B"/>
    <w:rsid w:val="004757E0"/>
    <w:rsid w:val="00476EAC"/>
    <w:rsid w:val="00486D5C"/>
    <w:rsid w:val="004B20EB"/>
    <w:rsid w:val="004B27FA"/>
    <w:rsid w:val="004B47A9"/>
    <w:rsid w:val="004B6BF9"/>
    <w:rsid w:val="004F0368"/>
    <w:rsid w:val="00504758"/>
    <w:rsid w:val="00510CA2"/>
    <w:rsid w:val="00517EE1"/>
    <w:rsid w:val="00524CA5"/>
    <w:rsid w:val="00527AFC"/>
    <w:rsid w:val="00531A2C"/>
    <w:rsid w:val="005323AD"/>
    <w:rsid w:val="00563D30"/>
    <w:rsid w:val="0056421E"/>
    <w:rsid w:val="00581E4B"/>
    <w:rsid w:val="00586162"/>
    <w:rsid w:val="005A20B8"/>
    <w:rsid w:val="005B0C26"/>
    <w:rsid w:val="005E6FA8"/>
    <w:rsid w:val="00660A1F"/>
    <w:rsid w:val="006662D2"/>
    <w:rsid w:val="00687CFB"/>
    <w:rsid w:val="00691EE3"/>
    <w:rsid w:val="00692C77"/>
    <w:rsid w:val="006949F5"/>
    <w:rsid w:val="00696B6E"/>
    <w:rsid w:val="006A5F0E"/>
    <w:rsid w:val="006C28FD"/>
    <w:rsid w:val="006E713A"/>
    <w:rsid w:val="006F50BF"/>
    <w:rsid w:val="007031D6"/>
    <w:rsid w:val="0070618E"/>
    <w:rsid w:val="00714BDA"/>
    <w:rsid w:val="00717DB2"/>
    <w:rsid w:val="00734377"/>
    <w:rsid w:val="00746DE6"/>
    <w:rsid w:val="0075538F"/>
    <w:rsid w:val="00762F87"/>
    <w:rsid w:val="007718C6"/>
    <w:rsid w:val="00787BF3"/>
    <w:rsid w:val="007933F6"/>
    <w:rsid w:val="007A0FB3"/>
    <w:rsid w:val="007B3105"/>
    <w:rsid w:val="007B7DB6"/>
    <w:rsid w:val="007F289C"/>
    <w:rsid w:val="008045C5"/>
    <w:rsid w:val="008072DB"/>
    <w:rsid w:val="0080761E"/>
    <w:rsid w:val="00821FC6"/>
    <w:rsid w:val="00822B32"/>
    <w:rsid w:val="00835F7E"/>
    <w:rsid w:val="00841C45"/>
    <w:rsid w:val="00856D23"/>
    <w:rsid w:val="00866BB6"/>
    <w:rsid w:val="00872D54"/>
    <w:rsid w:val="00877A1F"/>
    <w:rsid w:val="00881FF7"/>
    <w:rsid w:val="008901F9"/>
    <w:rsid w:val="0089463F"/>
    <w:rsid w:val="008C33E0"/>
    <w:rsid w:val="008C4A7F"/>
    <w:rsid w:val="008D4DF8"/>
    <w:rsid w:val="008E1A30"/>
    <w:rsid w:val="008E6029"/>
    <w:rsid w:val="008F3093"/>
    <w:rsid w:val="00935C6B"/>
    <w:rsid w:val="009379F2"/>
    <w:rsid w:val="009439FA"/>
    <w:rsid w:val="009A6ABE"/>
    <w:rsid w:val="009C04E6"/>
    <w:rsid w:val="009E24AD"/>
    <w:rsid w:val="009E4456"/>
    <w:rsid w:val="009E70CA"/>
    <w:rsid w:val="00A04483"/>
    <w:rsid w:val="00A25149"/>
    <w:rsid w:val="00A265CC"/>
    <w:rsid w:val="00A30000"/>
    <w:rsid w:val="00A57AE5"/>
    <w:rsid w:val="00AA6B5D"/>
    <w:rsid w:val="00AC4C39"/>
    <w:rsid w:val="00AD4060"/>
    <w:rsid w:val="00AE66B3"/>
    <w:rsid w:val="00AF2DD4"/>
    <w:rsid w:val="00AF6B6D"/>
    <w:rsid w:val="00B26346"/>
    <w:rsid w:val="00B4227C"/>
    <w:rsid w:val="00B5121A"/>
    <w:rsid w:val="00B832C1"/>
    <w:rsid w:val="00B9297F"/>
    <w:rsid w:val="00BA66C3"/>
    <w:rsid w:val="00BC2533"/>
    <w:rsid w:val="00C32C7A"/>
    <w:rsid w:val="00C422D2"/>
    <w:rsid w:val="00C56A67"/>
    <w:rsid w:val="00C723F7"/>
    <w:rsid w:val="00C76594"/>
    <w:rsid w:val="00C80D87"/>
    <w:rsid w:val="00C90C23"/>
    <w:rsid w:val="00C91E9E"/>
    <w:rsid w:val="00C94797"/>
    <w:rsid w:val="00CB16D2"/>
    <w:rsid w:val="00CC6B83"/>
    <w:rsid w:val="00CD05DC"/>
    <w:rsid w:val="00CD5B0D"/>
    <w:rsid w:val="00CF0177"/>
    <w:rsid w:val="00CF3688"/>
    <w:rsid w:val="00CF5031"/>
    <w:rsid w:val="00D30E85"/>
    <w:rsid w:val="00D65B08"/>
    <w:rsid w:val="00D757EE"/>
    <w:rsid w:val="00D96883"/>
    <w:rsid w:val="00DB3723"/>
    <w:rsid w:val="00DB7B69"/>
    <w:rsid w:val="00DC0B47"/>
    <w:rsid w:val="00DC1831"/>
    <w:rsid w:val="00DD4B73"/>
    <w:rsid w:val="00DD563E"/>
    <w:rsid w:val="00DF5DCE"/>
    <w:rsid w:val="00DF6955"/>
    <w:rsid w:val="00E3286D"/>
    <w:rsid w:val="00E413DD"/>
    <w:rsid w:val="00E4417F"/>
    <w:rsid w:val="00E6000F"/>
    <w:rsid w:val="00E811F4"/>
    <w:rsid w:val="00E9507A"/>
    <w:rsid w:val="00E970DD"/>
    <w:rsid w:val="00EC057E"/>
    <w:rsid w:val="00EC0B25"/>
    <w:rsid w:val="00EC517E"/>
    <w:rsid w:val="00ED2518"/>
    <w:rsid w:val="00F104BB"/>
    <w:rsid w:val="00F10EEA"/>
    <w:rsid w:val="00F1407B"/>
    <w:rsid w:val="00F37C03"/>
    <w:rsid w:val="00F40180"/>
    <w:rsid w:val="00F42D5A"/>
    <w:rsid w:val="00F51BB1"/>
    <w:rsid w:val="00F53FDC"/>
    <w:rsid w:val="00F54F78"/>
    <w:rsid w:val="00F608AA"/>
    <w:rsid w:val="00F92BB3"/>
    <w:rsid w:val="00F93C16"/>
    <w:rsid w:val="00FA3EB3"/>
    <w:rsid w:val="00FA5217"/>
    <w:rsid w:val="00FA7C6D"/>
    <w:rsid w:val="00FB3BE5"/>
    <w:rsid w:val="00FD35A6"/>
    <w:rsid w:val="00FE3FA6"/>
    <w:rsid w:val="00FE4ADA"/>
    <w:rsid w:val="00FE531C"/>
    <w:rsid w:val="00FE5E07"/>
    <w:rsid w:val="00FE60B2"/>
    <w:rsid w:val="00FF1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CB3F"/>
  <w15:chartTrackingRefBased/>
  <w15:docId w15:val="{29F50D8E-AB5E-49EB-B4A8-BD2B428F9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22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399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3223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72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0C23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st-andrews.ac.uk/community/weddings/guidelin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lm1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23</TotalTime>
  <Pages>2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racy Niven</cp:lastModifiedBy>
  <cp:revision>34</cp:revision>
  <dcterms:created xsi:type="dcterms:W3CDTF">2022-10-04T12:15:00Z</dcterms:created>
  <dcterms:modified xsi:type="dcterms:W3CDTF">2026-06-19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